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6577D7A" w:rsidR="007B4A91" w:rsidRDefault="00E8243D" w:rsidP="00E8243D">
      <w:pPr>
        <w:ind w:firstLine="720"/>
        <w:rPr>
          <w:sz w:val="28"/>
          <w:szCs w:val="28"/>
        </w:rPr>
      </w:pPr>
      <w:r>
        <w:rPr>
          <w:sz w:val="28"/>
          <w:szCs w:val="28"/>
        </w:rPr>
        <w:t>Peaky Blinder Game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4281260" w:rsidR="007B4A91" w:rsidRDefault="00E8243D">
      <w:pPr>
        <w:ind w:left="720"/>
        <w:rPr>
          <w:sz w:val="28"/>
          <w:szCs w:val="28"/>
        </w:rPr>
      </w:pPr>
      <w:r>
        <w:rPr>
          <w:sz w:val="28"/>
          <w:szCs w:val="28"/>
        </w:rPr>
        <w:t>To catch as much money as possible without running out of energy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E0924FD" w14:textId="77777777" w:rsidR="00E8243D" w:rsidRDefault="00E8243D" w:rsidP="00E8243D">
      <w:pPr>
        <w:ind w:left="360"/>
        <w:rPr>
          <w:sz w:val="28"/>
          <w:szCs w:val="28"/>
        </w:rPr>
      </w:pPr>
    </w:p>
    <w:p w14:paraId="41B53D71" w14:textId="1B333C68" w:rsidR="007B4A91" w:rsidRDefault="00E8243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omas runs a </w:t>
      </w:r>
      <w:proofErr w:type="spellStart"/>
      <w:r>
        <w:rPr>
          <w:sz w:val="28"/>
          <w:szCs w:val="28"/>
        </w:rPr>
        <w:t>bussiness</w:t>
      </w:r>
      <w:proofErr w:type="spellEnd"/>
      <w:r>
        <w:rPr>
          <w:sz w:val="28"/>
          <w:szCs w:val="28"/>
        </w:rPr>
        <w:t xml:space="preserve"> in Birmingham and wants to make more money. He sends his brothers, John and Aurthur to do so, help each one of them to collect the most money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36D9C76" w:rsidR="007B4A91" w:rsidRDefault="00E824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h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5F7427F" w:rsidR="007B4A91" w:rsidRDefault="00E824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left; Move right; Collect items;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9D5AA75" w:rsidR="007B4A91" w:rsidRDefault="00E824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urthu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2B4945A" w:rsidR="007B4A91" w:rsidRDefault="00E824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left; Move right; Collect items;</w:t>
            </w:r>
          </w:p>
        </w:tc>
      </w:tr>
      <w:tr w:rsidR="00E8243D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6118449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1C9D69C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E8243D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42356450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0C51D92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E8243D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53DEA0E6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5AFB9666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E8243D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65FFDEC4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2E60A0DB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E8243D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55CDFF51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303F0E30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  <w:tr w:rsidR="00E8243D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233B7776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5047889B" w:rsidR="00E8243D" w:rsidRDefault="00E8243D" w:rsidP="00E824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/A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4F528CD" w:rsidR="007B4A91" w:rsidRDefault="00E824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oma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624AA57" w:rsidR="007B4A91" w:rsidRDefault="00E824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eak though tex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B2C4FF6" w:rsidR="007B4A91" w:rsidRDefault="00E824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395108D" w:rsidR="007B4A91" w:rsidRDefault="00E824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ll down from the top of the screen; be collected by players;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B9607AA" w:rsidR="007B4A91" w:rsidRDefault="00E824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aky Ha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E9FB532" w:rsidR="007B4A91" w:rsidRDefault="00E824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ll down from the top of the screen; be collected by players;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EB8BEBA" w:rsidR="007B4A91" w:rsidRDefault="00E824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m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39CE6C" w:rsidR="007B4A91" w:rsidRDefault="00E824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ll down from the top of the screen; be collected by players;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354331A5" w14:textId="25F4B6DA" w:rsidR="00E8243D" w:rsidRDefault="00DE57FF" w:rsidP="00DE57FF">
      <w:r w:rsidRPr="00DE57FF">
        <w:lastRenderedPageBreak/>
        <w:drawing>
          <wp:inline distT="0" distB="0" distL="0" distR="0" wp14:anchorId="5C4C0348" wp14:editId="025585A5">
            <wp:extent cx="5943600" cy="3305175"/>
            <wp:effectExtent l="95250" t="95250" r="95250" b="1019175"/>
            <wp:docPr id="650304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30403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5175"/>
                    </a:xfrm>
                    <a:prstGeom prst="roundRect">
                      <a:avLst>
                        <a:gd name="adj" fmla="val 4167"/>
                      </a:avLst>
                    </a:prstGeom>
                    <a:solidFill>
                      <a:srgbClr val="FFFFFF"/>
                    </a:solidFill>
                    <a:ln w="76200" cap="sq">
                      <a:solidFill>
                        <a:srgbClr val="292929"/>
                      </a:solidFill>
                      <a:miter lim="800000"/>
                    </a:ln>
                    <a:effectLst>
                      <a:reflection blurRad="12700" stA="28000" endPos="28000" dist="5000" dir="5400000" sy="-100000" algn="bl" rotWithShape="0"/>
                    </a:effectLst>
                    <a:scene3d>
                      <a:camera prst="orthographicFront"/>
                      <a:lightRig rig="threePt" dir="t">
                        <a:rot lat="0" lon="0" rev="2700000"/>
                      </a:lightRig>
                    </a:scene3d>
                    <a:sp3d>
                      <a:bevelT h="3810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04916711" w14:textId="77777777" w:rsidR="00E8243D" w:rsidRDefault="00E8243D">
      <w:pPr>
        <w:rPr>
          <w:sz w:val="28"/>
          <w:szCs w:val="28"/>
        </w:rPr>
      </w:pPr>
    </w:p>
    <w:p w14:paraId="43FFCA0E" w14:textId="77777777" w:rsidR="00E8243D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18EC607F" w14:textId="77777777" w:rsidR="00E8243D" w:rsidRDefault="00E8243D">
      <w:pPr>
        <w:rPr>
          <w:sz w:val="28"/>
          <w:szCs w:val="28"/>
        </w:rPr>
      </w:pPr>
    </w:p>
    <w:p w14:paraId="4EB4169C" w14:textId="77777777" w:rsidR="00E8243D" w:rsidRDefault="00E8243D" w:rsidP="00E8243D">
      <w:pPr>
        <w:pStyle w:val="ListParagraph"/>
        <w:numPr>
          <w:ilvl w:val="3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Bombs are added for difficulty</w:t>
      </w:r>
    </w:p>
    <w:p w14:paraId="263FB137" w14:textId="77777777" w:rsidR="00E8243D" w:rsidRDefault="00E8243D" w:rsidP="00E8243D">
      <w:pPr>
        <w:pStyle w:val="ListParagraph"/>
        <w:numPr>
          <w:ilvl w:val="3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Friends may steal points first</w:t>
      </w:r>
    </w:p>
    <w:p w14:paraId="7C9E10E8" w14:textId="79894D8B" w:rsidR="007B4A91" w:rsidRPr="00E8243D" w:rsidRDefault="00E8243D" w:rsidP="00E8243D">
      <w:pPr>
        <w:pStyle w:val="ListParagraph"/>
        <w:numPr>
          <w:ilvl w:val="3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People have energy bars and run out of energy and cannot play but walk slowly</w:t>
      </w:r>
      <w:r w:rsidR="00556965" w:rsidRPr="00E8243D">
        <w:rPr>
          <w:sz w:val="28"/>
          <w:szCs w:val="28"/>
        </w:rPr>
        <w:t xml:space="preserve"> </w:t>
      </w:r>
    </w:p>
    <w:sectPr w:rsidR="007B4A91" w:rsidRPr="00E8243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228568898">
    <w:abstractNumId w:val="0"/>
  </w:num>
  <w:num w:numId="2" w16cid:durableId="2044163728">
    <w:abstractNumId w:val="1"/>
  </w:num>
  <w:num w:numId="3" w16cid:durableId="1989629023">
    <w:abstractNumId w:val="3"/>
  </w:num>
  <w:num w:numId="4" w16cid:durableId="16900617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E57FF"/>
    <w:rsid w:val="00E82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824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thavir Prabhu</cp:lastModifiedBy>
  <cp:revision>3</cp:revision>
  <dcterms:created xsi:type="dcterms:W3CDTF">2021-03-18T05:03:00Z</dcterms:created>
  <dcterms:modified xsi:type="dcterms:W3CDTF">2024-01-24T16:36:00Z</dcterms:modified>
</cp:coreProperties>
</file>